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3ED35BB" w14:textId="77777777" w:rsidR="00DA07D2" w:rsidRDefault="00000000">
      <w:pPr>
        <w:spacing w:after="0" w:line="240" w:lineRule="auto"/>
        <w:contextualSpacing/>
        <w:rPr>
          <w:u w:val="single"/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="00DA07D2">
        <w:rPr>
          <w:u w:val="single"/>
          <w:lang w:val="en-US"/>
        </w:rPr>
        <w:t>Sushree Swagatika Behera</w:t>
      </w:r>
    </w:p>
    <w:p w14:paraId="37E29958" w14:textId="0E330C19" w:rsidR="00DF0B72" w:rsidRDefault="00000000">
      <w:pPr>
        <w:spacing w:after="0" w:line="240" w:lineRule="auto"/>
        <w:contextualSpacing/>
        <w:rPr>
          <w:lang w:val="en-US"/>
        </w:rPr>
      </w:pPr>
      <w:r w:rsidRPr="00C35EC6">
        <w:rPr>
          <w:u w:val="single"/>
          <w:lang w:val="en-US"/>
        </w:rPr>
        <w:t>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2024)-yourname.docx</w:t>
      </w:r>
    </w:p>
    <w:p w14:paraId="7BBD1384" w14:textId="0F131E8A" w:rsidR="00E75660" w:rsidRDefault="00000000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0A20A838" w14:textId="0C197DCB" w:rsidR="0018246C" w:rsidRPr="006F168E" w:rsidRDefault="006F168E" w:rsidP="0018246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</w:t>
      </w:r>
      <w:r w:rsidR="0018246C"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875AEE" w14:textId="315AC3FD" w:rsid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</w:t>
      </w:r>
      <w:r w:rsidR="00BF4E90"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2EBC722E" w14:textId="6DD6F81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let str = 'Sushreeswagatika'</w:t>
      </w:r>
    </w:p>
    <w:p w14:paraId="0E750CD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</w:p>
    <w:p w14:paraId="3B79EABF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let result = {}</w:t>
      </w:r>
    </w:p>
    <w:p w14:paraId="4F2F710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for(let i = 0;i&lt; str.length;i++){</w:t>
      </w:r>
    </w:p>
    <w:p w14:paraId="6A10435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let ch = str.charAt(i)</w:t>
      </w:r>
    </w:p>
    <w:p w14:paraId="0CF3DE4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if(!result[ch]){</w:t>
      </w:r>
    </w:p>
    <w:p w14:paraId="02A3582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  result[ch] =1;</w:t>
      </w:r>
    </w:p>
    <w:p w14:paraId="4F79D4DE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}</w:t>
      </w:r>
    </w:p>
    <w:p w14:paraId="0FE8166E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else{</w:t>
      </w:r>
    </w:p>
    <w:p w14:paraId="55B132E8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  result[ch]+=1</w:t>
      </w:r>
    </w:p>
    <w:p w14:paraId="09FAC9EC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}</w:t>
      </w:r>
    </w:p>
    <w:p w14:paraId="75211BD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}</w:t>
      </w:r>
    </w:p>
    <w:p w14:paraId="5885F06B" w14:textId="0A1AA3C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console.log("The occurrence of each letter in given string is:",result)</w:t>
      </w:r>
    </w:p>
    <w:p w14:paraId="4A7F149C" w14:textId="793A8180" w:rsidR="00BF4E90" w:rsidRPr="00BF4E90" w:rsidRDefault="006F168E" w:rsidP="00BF4E90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</w:t>
      </w:r>
    </w:p>
    <w:p w14:paraId="5E249FCE" w14:textId="7404AD98" w:rsidR="006F168E" w:rsidRDefault="0018246C" w:rsidP="00BF4E90">
      <w:pPr>
        <w:spacing w:after="0" w:line="240" w:lineRule="auto"/>
        <w:ind w:left="360"/>
        <w:rPr>
          <w:rFonts w:cstheme="minorHAnsi"/>
        </w:rPr>
      </w:pPr>
      <w:r w:rsidRPr="0018246C">
        <w:rPr>
          <w:rFonts w:cstheme="minorHAnsi"/>
        </w:rPr>
        <w:t xml:space="preserve">    </w:t>
      </w: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096D0A21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function test(n) {</w:t>
      </w:r>
    </w:p>
    <w:p w14:paraId="372A4B49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if (n &lt; 0)</w:t>
      </w:r>
    </w:p>
    <w:p w14:paraId="6C970B4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return false;</w:t>
      </w:r>
    </w:p>
    <w:p w14:paraId="79999CBA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151E9345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51046FB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single_digit = ['', 'One', 'Two', 'Three', 'Four', 'Five', 'Six', 'Seven', 'Eight', 'Nine']</w:t>
      </w:r>
    </w:p>
    <w:p w14:paraId="323FB64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double_digit = ['Ten', 'Eleven', 'Twelve', 'Thirteen', 'Fourteen', 'Fifteen', 'Sixteen', 'Seventeen', 'Eighteen', 'Nineteen']</w:t>
      </w:r>
    </w:p>
    <w:p w14:paraId="514064A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lastRenderedPageBreak/>
        <w:t xml:space="preserve">    below_hundred = ['Twenty', 'Thirty', 'Forty', 'Fifty', 'Sixty', 'Seventy', 'Eighty', 'Ninety']</w:t>
      </w:r>
    </w:p>
    <w:p w14:paraId="2E618673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6E6FBD5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if (n === 0) return 'Zero';</w:t>
      </w:r>
    </w:p>
    <w:p w14:paraId="4FBEE0EF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5D64EC65" w14:textId="4724CF48" w:rsidR="00BF4E90" w:rsidRPr="00A21197" w:rsidRDefault="00BF4E90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{</w:t>
      </w:r>
    </w:p>
    <w:p w14:paraId="03CDBD7B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let word = "";</w:t>
      </w:r>
    </w:p>
    <w:p w14:paraId="06EAC28C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if (n &lt; 10) {</w:t>
      </w:r>
    </w:p>
    <w:p w14:paraId="77362470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single_digit[n] + ' ';</w:t>
      </w:r>
    </w:p>
    <w:p w14:paraId="7320C3A3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20) {</w:t>
      </w:r>
    </w:p>
    <w:p w14:paraId="4AFE343B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double_digit[n - 10] + ' ';</w:t>
      </w:r>
    </w:p>
    <w:p w14:paraId="1526AA8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) {</w:t>
      </w:r>
    </w:p>
    <w:p w14:paraId="0769CB60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let rem = translate(n % 10);</w:t>
      </w:r>
    </w:p>
    <w:p w14:paraId="00ABE7CA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below_hundred[(n - n % 10) / 10 - 2] + ' ' + rem;</w:t>
      </w:r>
    </w:p>
    <w:p w14:paraId="5DE7CF8D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) {</w:t>
      </w:r>
    </w:p>
    <w:p w14:paraId="211243A5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single_digit[Math.trunc(n / 100)] + ' Hundred ' + translate(n % 100);</w:t>
      </w:r>
    </w:p>
    <w:p w14:paraId="54B9D3B4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000) {</w:t>
      </w:r>
    </w:p>
    <w:p w14:paraId="77FB7428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translate(parseInt(n / 1000)).trim() + ' Thousand ' + translate(n % 1000);</w:t>
      </w:r>
    </w:p>
    <w:p w14:paraId="04A4259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000000) {</w:t>
      </w:r>
    </w:p>
    <w:p w14:paraId="2842932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translate(parseInt(n / 1000000)).trim() + ' Million ' + translate(n % 1000000);</w:t>
      </w:r>
    </w:p>
    <w:p w14:paraId="1D133634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{</w:t>
      </w:r>
    </w:p>
    <w:p w14:paraId="05131ADF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translate(parseInt(n / 1000000000)).trim() + ' Billion ' + translate(n % 1000000000);</w:t>
      </w:r>
    </w:p>
    <w:p w14:paraId="48FA9668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</w:t>
      </w:r>
    </w:p>
    <w:p w14:paraId="5068F2DD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return word;</w:t>
      </w:r>
    </w:p>
    <w:p w14:paraId="38F42A7D" w14:textId="58F81250" w:rsidR="00BF4E90" w:rsidRPr="00A21197" w:rsidRDefault="00BF4E90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  <w:r w:rsidR="00A21197" w:rsidRPr="00A21197">
        <w:rPr>
          <w:rFonts w:ascii="Courier New" w:hAnsi="Courier New" w:cs="Courier New"/>
          <w:color w:val="4472C4" w:themeColor="accent1"/>
        </w:rPr>
        <w:t>}</w:t>
      </w:r>
    </w:p>
    <w:p w14:paraId="0A0EC06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return result.trim() + '.';</w:t>
      </w:r>
    </w:p>
    <w:p w14:paraId="0910DDF1" w14:textId="72F7CB5D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}</w:t>
      </w:r>
    </w:p>
    <w:p w14:paraId="1707CD01" w14:textId="77777777" w:rsidR="006F168E" w:rsidRPr="00A21197" w:rsidRDefault="006F168E">
      <w:pPr>
        <w:spacing w:after="0" w:line="240" w:lineRule="auto"/>
        <w:rPr>
          <w:rFonts w:cstheme="minorHAnsi"/>
          <w:color w:val="4472C4" w:themeColor="accent1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>Quick Brown Fox Jumps Over The Lazy Dog</w:t>
      </w:r>
    </w:p>
    <w:p w14:paraId="690CBAE8" w14:textId="2B3716C3" w:rsidR="00A21197" w:rsidRDefault="00A21197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verted: Quick brown f</w:t>
      </w:r>
      <w:r w:rsidR="001721E5">
        <w:rPr>
          <w:rFonts w:ascii="Courier New" w:hAnsi="Courier New" w:cs="Courier New"/>
        </w:rPr>
        <w:t>OX</w:t>
      </w:r>
      <w:r>
        <w:rPr>
          <w:rFonts w:ascii="Courier New" w:hAnsi="Courier New" w:cs="Courier New"/>
        </w:rPr>
        <w:t xml:space="preserve"> JUMPS OVER </w:t>
      </w:r>
      <w:r w:rsidR="001721E5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>he LAZY DOG</w:t>
      </w:r>
    </w:p>
    <w:p w14:paraId="14ABCEED" w14:textId="4C6D833C" w:rsidR="00A21197" w:rsidRPr="00A21197" w:rsidRDefault="00A21197" w:rsidP="00A21197">
      <w:pPr>
        <w:spacing w:after="0" w:line="240" w:lineRule="auto"/>
        <w:rPr>
          <w:rFonts w:ascii="Courier New" w:hAnsi="Courier New" w:cs="Courier New"/>
        </w:rPr>
      </w:pPr>
    </w:p>
    <w:p w14:paraId="3B1C3DD2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function toggleChars(str)</w:t>
      </w:r>
    </w:p>
    <w:p w14:paraId="457C627A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{</w:t>
      </w:r>
    </w:p>
    <w:p w14:paraId="4FDAC8A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for (let i = 0; i &lt; str.length; i++)</w:t>
      </w:r>
    </w:p>
    <w:p w14:paraId="17514CF9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{</w:t>
      </w:r>
    </w:p>
    <w:p w14:paraId="2502A1CF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if (str[i] &gt;= 'A' &amp;&amp; str[i] &lt;= 'Z')</w:t>
      </w:r>
    </w:p>
    <w:p w14:paraId="71064243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str[i] =  String.fromCharCode(str[i].charCodeAt(0) + 'a'.charCodeAt(0) - 'A'.charCodeAt(0));</w:t>
      </w:r>
    </w:p>
    <w:p w14:paraId="1828E9C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else if (str[i] &gt;= 'a' &amp;&amp; str[i] &lt;= 'z')</w:t>
      </w:r>
    </w:p>
    <w:p w14:paraId="749DE87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str[i] =  String.fromCharCode(str[i].charCodeAt(0) + 'A'.charCodeAt(0) - 'a'.charCodeAt(0));</w:t>
      </w:r>
    </w:p>
    <w:p w14:paraId="68ECD1C8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}</w:t>
      </w:r>
    </w:p>
    <w:p w14:paraId="6038E5DB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}</w:t>
      </w:r>
    </w:p>
    <w:p w14:paraId="43B76FF5" w14:textId="77777777" w:rsidR="006A72A7" w:rsidRDefault="006A72A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</w:p>
    <w:p w14:paraId="2F58729C" w14:textId="7287182D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let str = "sushreeswagatika".split("");</w:t>
      </w:r>
    </w:p>
    <w:p w14:paraId="6F3198E6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toggleChars(str);</w:t>
      </w:r>
    </w:p>
    <w:p w14:paraId="5CC3924F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document.write("String after toggle ");</w:t>
      </w:r>
    </w:p>
    <w:p w14:paraId="14B8252D" w14:textId="55D0CA1F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document.write((str).join(""));</w:t>
      </w:r>
    </w:p>
    <w:p w14:paraId="7D87DB29" w14:textId="77777777" w:rsidR="00BF4E90" w:rsidRPr="00A21197" w:rsidRDefault="00BF4E90" w:rsidP="006F168E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</w:p>
    <w:p w14:paraId="56F4BACD" w14:textId="1B0376C6" w:rsidR="00BF4E90" w:rsidRPr="00A21197" w:rsidRDefault="006F168E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cstheme="minorHAnsi"/>
          <w:color w:val="4472C4" w:themeColor="accent1"/>
        </w:rPr>
        <w:t xml:space="preserve">   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409F50E1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67F143D0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 xml:space="preserve">Which type of JavaScript language is </w:t>
      </w:r>
      <w:r w:rsidR="00DA07D2">
        <w:rPr>
          <w:color w:val="000000" w:themeColor="text1"/>
        </w:rPr>
        <w:t>object-oriented</w:t>
      </w:r>
    </w:p>
    <w:p w14:paraId="3F858B93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Object-Oriented</w:t>
      </w:r>
    </w:p>
    <w:p w14:paraId="01486471" w14:textId="77777777" w:rsidR="006D615A" w:rsidRPr="00DD79AB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DD79AB">
        <w:rPr>
          <w:color w:val="00B0F0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4841D704" w14:textId="3F46827D" w:rsidR="00445CBC" w:rsidRPr="00651417" w:rsidRDefault="006D615A" w:rsidP="00651417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405E1B5F" w14:textId="1DC26A6A" w:rsidR="00DA07D2" w:rsidRPr="00DA07D2" w:rsidRDefault="00DA07D2" w:rsidP="00DA07D2">
      <w:pPr>
        <w:spacing w:after="0" w:line="240" w:lineRule="auto"/>
        <w:rPr>
          <w:color w:val="000000" w:themeColor="text1"/>
        </w:rPr>
      </w:pP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obj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with(obj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77777777" w:rsidR="006D615A" w:rsidRPr="00651417" w:rsidRDefault="006D615A" w:rsidP="006D615A">
      <w:pPr>
        <w:spacing w:after="0" w:line="240" w:lineRule="auto"/>
        <w:ind w:left="720"/>
        <w:contextualSpacing/>
        <w:rPr>
          <w:color w:val="4472C4" w:themeColor="accent1"/>
        </w:rPr>
      </w:pPr>
      <w:r w:rsidRPr="00651417">
        <w:rPr>
          <w:color w:val="4472C4" w:themeColor="accent1"/>
        </w:rPr>
        <w:t xml:space="preserve">(A) </w:t>
      </w:r>
      <w:r w:rsidRPr="00651417">
        <w:rPr>
          <w:color w:val="4472C4" w:themeColor="accent1"/>
        </w:rPr>
        <w:tab/>
        <w:t>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11FD102C" w:rsidR="006D615A" w:rsidRPr="00277C16" w:rsidRDefault="006D615A" w:rsidP="00651417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77777777" w:rsidR="006D615A" w:rsidRPr="00651417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immediate if</w:t>
      </w:r>
    </w:p>
    <w:p w14:paraId="48B4E367" w14:textId="09022983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4C726B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for(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651417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1FF99385" w14:textId="72C1F04E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C50B03A" w14:textId="2579A576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at contains a single statement</w:t>
      </w:r>
    </w:p>
    <w:p w14:paraId="46CD6327" w14:textId="77777777" w:rsidR="0018246C" w:rsidRPr="00277C16" w:rsidRDefault="0018246C" w:rsidP="0018246C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061AD5A" w14:textId="77777777" w:rsidR="0018246C" w:rsidRPr="00651417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Conditional block</w:t>
      </w:r>
    </w:p>
    <w:p w14:paraId="4E443BE6" w14:textId="77777777" w:rsidR="0018246C" w:rsidRPr="00277C16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block that combines a number of statements into a single compound statement</w:t>
      </w:r>
    </w:p>
    <w:p w14:paraId="4E857FA1" w14:textId="519F1308" w:rsidR="006D615A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</w:t>
      </w:r>
      <w:r>
        <w:rPr>
          <w:color w:val="000000" w:themeColor="text1"/>
        </w:rPr>
        <w:t>ent</w:t>
      </w:r>
    </w:p>
    <w:p w14:paraId="3C9C0E28" w14:textId="4E15BE72" w:rsidR="0018246C" w:rsidRPr="0018246C" w:rsidRDefault="0018246C" w:rsidP="0018246C">
      <w:pPr>
        <w:spacing w:after="0" w:line="240" w:lineRule="auto"/>
        <w:ind w:left="720"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3DB66AD2" w14:textId="4BA09F6B" w:rsidR="00DA07D2" w:rsidRPr="00651417" w:rsidRDefault="006D615A" w:rsidP="00DA07D2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Ignores the statemen</w:t>
      </w:r>
      <w:r w:rsidR="00DA07D2" w:rsidRPr="00651417">
        <w:rPr>
          <w:color w:val="4472C4" w:themeColor="accent1"/>
        </w:rPr>
        <w:t>t</w:t>
      </w:r>
    </w:p>
    <w:p w14:paraId="0A280CA0" w14:textId="20A7BAB2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77777777" w:rsidR="006D615A" w:rsidRPr="00651417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eclaration statements</w:t>
      </w:r>
    </w:p>
    <w:p w14:paraId="48F2EDBA" w14:textId="77777777" w:rsidR="006D615A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0AE00C80" w14:textId="4F532374" w:rsidR="00DA07D2" w:rsidRPr="00DA07D2" w:rsidRDefault="00DA07D2" w:rsidP="00DA07D2">
      <w:pPr>
        <w:spacing w:after="0" w:line="240" w:lineRule="auto"/>
        <w:ind w:left="720"/>
        <w:rPr>
          <w:color w:val="000000" w:themeColor="text1"/>
        </w:rPr>
      </w:pP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651417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4BA25923" w:rsidR="006D615A" w:rsidRDefault="00445CBC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</w:t>
      </w:r>
      <w:r w:rsidR="006D615A" w:rsidRPr="00277C16">
        <w:rPr>
          <w:color w:val="000000" w:themeColor="text1"/>
        </w:rPr>
        <w:t>quals</w:t>
      </w:r>
    </w:p>
    <w:p w14:paraId="3ACEC9D6" w14:textId="3592AD37" w:rsidR="006D615A" w:rsidRPr="00277C16" w:rsidRDefault="006D615A" w:rsidP="00651417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while (count &lt;10)  {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651417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The values of count variable are logged or stored in a particular location or storage</w:t>
      </w:r>
    </w:p>
    <w:p w14:paraId="17285CDB" w14:textId="77777777" w:rsidR="006D615A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169190BF" w14:textId="1EC47B66" w:rsidR="008969D5" w:rsidRPr="00651417" w:rsidRDefault="008969D5" w:rsidP="00651417">
      <w:pPr>
        <w:spacing w:after="0" w:line="240" w:lineRule="auto"/>
        <w:ind w:left="720"/>
        <w:rPr>
          <w:color w:val="000000" w:themeColor="text1"/>
        </w:rPr>
      </w:pP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651417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8</w:t>
      </w:r>
    </w:p>
    <w:p w14:paraId="73C45498" w14:textId="77777777" w:rsidR="006D615A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Undefined</w:t>
      </w:r>
    </w:p>
    <w:p w14:paraId="0505CB60" w14:textId="3E4C4ED8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case'A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>case'B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case'C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  <w:t>document.write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651417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8</w:t>
      </w:r>
    </w:p>
    <w:p w14:paraId="1C78D0FC" w14:textId="77777777" w:rsidR="006D615A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5F038EEA" w14:textId="12A9D053" w:rsidR="00445CBC" w:rsidRPr="00651417" w:rsidRDefault="00445CBC" w:rsidP="00651417">
      <w:pPr>
        <w:spacing w:after="0" w:line="240" w:lineRule="auto"/>
        <w:ind w:left="720"/>
        <w:rPr>
          <w:color w:val="000000" w:themeColor="text1"/>
        </w:rPr>
      </w:pP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651417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6</w:t>
      </w:r>
    </w:p>
    <w:p w14:paraId="7A49BAF6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Default="006D615A" w:rsidP="00445CBC">
      <w:r w:rsidRPr="00277C16">
        <w:t>0</w:t>
      </w:r>
    </w:p>
    <w:p w14:paraId="3C836CE1" w14:textId="6A57FAFE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ocument.write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elseif(x==y)  </w:t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document.write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document.write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77777777" w:rsidR="006D615A" w:rsidRPr="00651417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704E5E10" w14:textId="0026BC57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77777777" w:rsidR="006D615A" w:rsidRPr="00651417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0</w:t>
      </w:r>
    </w:p>
    <w:p w14:paraId="7F5DD698" w14:textId="1BEBAF31" w:rsidR="00445CBC" w:rsidRPr="00651417" w:rsidRDefault="00445CBC" w:rsidP="00651417">
      <w:pPr>
        <w:spacing w:after="0" w:line="240" w:lineRule="auto"/>
        <w:rPr>
          <w:color w:val="000000" w:themeColor="text1"/>
        </w:rPr>
      </w:pP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77777777" w:rsidR="009D161A" w:rsidRPr="00651417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03AEBD7B" w14:textId="532A4D00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77777777" w:rsidR="009D161A" w:rsidRPr="00651417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Function/Method</w:t>
      </w:r>
    </w:p>
    <w:p w14:paraId="653D048C" w14:textId="27203F26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651417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lastRenderedPageBreak/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Volatile variable</w:t>
      </w:r>
    </w:p>
    <w:p w14:paraId="15BDC0D2" w14:textId="77777777" w:rsidR="009D161A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7D1FF993" w14:textId="5A1A192F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77777777" w:rsidR="009D161A" w:rsidRPr="00651417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Both 0x and 0X</w:t>
      </w:r>
    </w:p>
    <w:p w14:paraId="399A0502" w14:textId="1CF7B626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77777777" w:rsidR="009D161A" w:rsidRPr="00651417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isplays "Infinity"</w:t>
      </w:r>
    </w:p>
    <w:p w14:paraId="10FC6562" w14:textId="77777777" w:rsidR="009D161A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40C9D9A6" w14:textId="109FEF67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77777777" w:rsidR="009D161A" w:rsidRPr="00651417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ivision by zero</w:t>
      </w:r>
    </w:p>
    <w:p w14:paraId="40075DC6" w14:textId="77777777" w:rsidR="009D161A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63EA2169" w14:textId="6495E86B" w:rsidR="0018246C" w:rsidRPr="00651417" w:rsidRDefault="0018246C" w:rsidP="00651417">
      <w:pPr>
        <w:spacing w:after="0" w:line="240" w:lineRule="auto"/>
        <w:ind w:left="720"/>
        <w:rPr>
          <w:color w:val="000000" w:themeColor="text1"/>
        </w:rPr>
      </w:pP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0C25DC" w14:textId="77777777" w:rsidR="00A957A2" w:rsidRDefault="00A957A2">
      <w:pPr>
        <w:spacing w:line="240" w:lineRule="auto"/>
      </w:pPr>
      <w:r>
        <w:separator/>
      </w:r>
    </w:p>
  </w:endnote>
  <w:endnote w:type="continuationSeparator" w:id="0">
    <w:p w14:paraId="391F1F78" w14:textId="77777777" w:rsidR="00A957A2" w:rsidRDefault="00A957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309B5E" w14:textId="77777777" w:rsidR="00A957A2" w:rsidRDefault="00A957A2">
      <w:pPr>
        <w:spacing w:after="0"/>
      </w:pPr>
      <w:r>
        <w:separator/>
      </w:r>
    </w:p>
  </w:footnote>
  <w:footnote w:type="continuationSeparator" w:id="0">
    <w:p w14:paraId="6358D2B5" w14:textId="77777777" w:rsidR="00A957A2" w:rsidRDefault="00A957A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F2A60"/>
    <w:rsid w:val="00102CC0"/>
    <w:rsid w:val="00125B60"/>
    <w:rsid w:val="00145181"/>
    <w:rsid w:val="001721E5"/>
    <w:rsid w:val="0018246C"/>
    <w:rsid w:val="001B505A"/>
    <w:rsid w:val="001C7477"/>
    <w:rsid w:val="001D11E6"/>
    <w:rsid w:val="001E168B"/>
    <w:rsid w:val="00277C16"/>
    <w:rsid w:val="00284903"/>
    <w:rsid w:val="00291E1A"/>
    <w:rsid w:val="003A5BA9"/>
    <w:rsid w:val="003C6B88"/>
    <w:rsid w:val="003D0242"/>
    <w:rsid w:val="00437866"/>
    <w:rsid w:val="00445CBC"/>
    <w:rsid w:val="004517C7"/>
    <w:rsid w:val="00455B3C"/>
    <w:rsid w:val="00463C17"/>
    <w:rsid w:val="00492880"/>
    <w:rsid w:val="004A3B7E"/>
    <w:rsid w:val="004D4A06"/>
    <w:rsid w:val="005076EE"/>
    <w:rsid w:val="00544DC3"/>
    <w:rsid w:val="005A4CDF"/>
    <w:rsid w:val="005C2D24"/>
    <w:rsid w:val="00651417"/>
    <w:rsid w:val="006A72A7"/>
    <w:rsid w:val="006C356D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91E"/>
    <w:rsid w:val="00875E5D"/>
    <w:rsid w:val="008776EF"/>
    <w:rsid w:val="008969D5"/>
    <w:rsid w:val="008A1953"/>
    <w:rsid w:val="008A6DC1"/>
    <w:rsid w:val="008B268A"/>
    <w:rsid w:val="009109A5"/>
    <w:rsid w:val="00970B04"/>
    <w:rsid w:val="009D161A"/>
    <w:rsid w:val="00A21197"/>
    <w:rsid w:val="00A62059"/>
    <w:rsid w:val="00A81DA6"/>
    <w:rsid w:val="00A91001"/>
    <w:rsid w:val="00A957A2"/>
    <w:rsid w:val="00AA546E"/>
    <w:rsid w:val="00AD012E"/>
    <w:rsid w:val="00B15BAD"/>
    <w:rsid w:val="00B316F1"/>
    <w:rsid w:val="00B4570B"/>
    <w:rsid w:val="00BF4E90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A07D2"/>
    <w:rsid w:val="00DA649C"/>
    <w:rsid w:val="00DD79AB"/>
    <w:rsid w:val="00DF0B72"/>
    <w:rsid w:val="00E233AD"/>
    <w:rsid w:val="00E573AC"/>
    <w:rsid w:val="00E75660"/>
    <w:rsid w:val="00E86806"/>
    <w:rsid w:val="00E94CC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C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45C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96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3</cp:revision>
  <dcterms:created xsi:type="dcterms:W3CDTF">2024-08-30T06:19:00Z</dcterms:created>
  <dcterms:modified xsi:type="dcterms:W3CDTF">2024-08-30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